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GoBack"/>
            <w:bookmarkEnd w:id="0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 in Banking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Jan-20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mg12345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 = df12@434c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demo.guru99.co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2B328EE01C1743BF8F192F14A8D9B2" ma:contentTypeVersion="2" ma:contentTypeDescription="Create a new document." ma:contentTypeScope="" ma:versionID="5deb8c7a22a1e88770be1115a2966f52">
  <xsd:schema xmlns:xsd="http://www.w3.org/2001/XMLSchema" xmlns:xs="http://www.w3.org/2001/XMLSchema" xmlns:p="http://schemas.microsoft.com/office/2006/metadata/properties" xmlns:ns2="c660ef0a-2502-4ac3-9778-9f04848918dd" targetNamespace="http://schemas.microsoft.com/office/2006/metadata/properties" ma:root="true" ma:fieldsID="35639b3e72228f38a9215efc3deadf69" ns2:_="">
    <xsd:import namespace="c660ef0a-2502-4ac3-9778-9f04848918d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60ef0a-2502-4ac3-9778-9f04848918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DA0CF1-8BE0-48B1-BEEF-CF860EF71D42}"/>
</file>

<file path=customXml/itemProps2.xml><?xml version="1.0" encoding="utf-8"?>
<ds:datastoreItem xmlns:ds="http://schemas.openxmlformats.org/officeDocument/2006/customXml" ds:itemID="{4C45BAAA-34C8-495E-84AD-C00E299F8ED6}"/>
</file>

<file path=customXml/itemProps3.xml><?xml version="1.0" encoding="utf-8"?>
<ds:datastoreItem xmlns:ds="http://schemas.openxmlformats.org/officeDocument/2006/customXml" ds:itemID="{C5D2AC89-1F02-4DC2-B25B-D3A0ABBAF7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ayesh Jain</cp:lastModifiedBy>
  <cp:revision>2</cp:revision>
  <dcterms:created xsi:type="dcterms:W3CDTF">2019-01-01T07:14:00Z</dcterms:created>
  <dcterms:modified xsi:type="dcterms:W3CDTF">2019-01-01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2B328EE01C1743BF8F192F14A8D9B2</vt:lpwstr>
  </property>
</Properties>
</file>